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1404" w:rsidRPr="0075440C" w:rsidRDefault="00DB052A">
      <w:pPr>
        <w:rPr>
          <w:b/>
        </w:rPr>
      </w:pPr>
      <w:r w:rsidRPr="0075440C">
        <w:rPr>
          <w:b/>
        </w:rPr>
        <w:t>Joseph Martin Elementary school</w:t>
      </w:r>
    </w:p>
    <w:p w:rsidR="00DB052A" w:rsidRPr="0075440C" w:rsidRDefault="00661BCC">
      <w:pPr>
        <w:rPr>
          <w:b/>
        </w:rPr>
      </w:pPr>
      <w:r>
        <w:rPr>
          <w:b/>
        </w:rPr>
        <w:t>1st</w:t>
      </w:r>
      <w:r w:rsidR="008A0CB3">
        <w:rPr>
          <w:b/>
        </w:rPr>
        <w:t xml:space="preserve"> </w:t>
      </w:r>
      <w:r w:rsidR="00DB052A" w:rsidRPr="0075440C">
        <w:rPr>
          <w:b/>
        </w:rPr>
        <w:t xml:space="preserve">Nine Weeks Honor Roll </w:t>
      </w:r>
    </w:p>
    <w:p w:rsidR="00DB052A" w:rsidRPr="0075440C" w:rsidRDefault="00DB052A">
      <w:pPr>
        <w:rPr>
          <w:b/>
        </w:rPr>
      </w:pPr>
    </w:p>
    <w:p w:rsidR="00D02766" w:rsidRPr="0075440C" w:rsidRDefault="00D02766">
      <w:pPr>
        <w:rPr>
          <w:b/>
        </w:rPr>
      </w:pPr>
      <w:r w:rsidRPr="0075440C">
        <w:rPr>
          <w:b/>
        </w:rPr>
        <w:t>A – Honor Rol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0"/>
        <w:gridCol w:w="2590"/>
        <w:gridCol w:w="2590"/>
        <w:gridCol w:w="2590"/>
        <w:gridCol w:w="2590"/>
      </w:tblGrid>
      <w:tr w:rsidR="00DB052A" w:rsidTr="00DB052A">
        <w:tc>
          <w:tcPr>
            <w:tcW w:w="2590" w:type="dxa"/>
          </w:tcPr>
          <w:p w:rsidR="00DB052A" w:rsidRPr="00B65023" w:rsidRDefault="00DB052A">
            <w:pPr>
              <w:rPr>
                <w:b/>
                <w:sz w:val="28"/>
                <w:szCs w:val="28"/>
              </w:rPr>
            </w:pPr>
            <w:r w:rsidRPr="00B65023">
              <w:rPr>
                <w:b/>
                <w:sz w:val="28"/>
                <w:szCs w:val="28"/>
              </w:rPr>
              <w:t>1</w:t>
            </w:r>
            <w:r w:rsidRPr="00B65023">
              <w:rPr>
                <w:b/>
                <w:sz w:val="28"/>
                <w:szCs w:val="28"/>
                <w:vertAlign w:val="superscript"/>
              </w:rPr>
              <w:t>st</w:t>
            </w:r>
            <w:r w:rsidRPr="00B65023">
              <w:rPr>
                <w:b/>
                <w:sz w:val="28"/>
                <w:szCs w:val="28"/>
              </w:rPr>
              <w:t xml:space="preserve"> Grade</w:t>
            </w:r>
          </w:p>
        </w:tc>
        <w:tc>
          <w:tcPr>
            <w:tcW w:w="2590" w:type="dxa"/>
          </w:tcPr>
          <w:p w:rsidR="00DB052A" w:rsidRPr="00B65023" w:rsidRDefault="00DB052A">
            <w:pPr>
              <w:rPr>
                <w:b/>
                <w:sz w:val="28"/>
                <w:szCs w:val="28"/>
              </w:rPr>
            </w:pPr>
            <w:r w:rsidRPr="00B65023">
              <w:rPr>
                <w:b/>
                <w:sz w:val="28"/>
                <w:szCs w:val="28"/>
              </w:rPr>
              <w:t>2</w:t>
            </w:r>
            <w:r w:rsidRPr="00B65023">
              <w:rPr>
                <w:b/>
                <w:sz w:val="28"/>
                <w:szCs w:val="28"/>
                <w:vertAlign w:val="superscript"/>
              </w:rPr>
              <w:t>nd</w:t>
            </w:r>
            <w:r w:rsidRPr="00B65023">
              <w:rPr>
                <w:b/>
                <w:sz w:val="28"/>
                <w:szCs w:val="28"/>
              </w:rPr>
              <w:t xml:space="preserve"> Grade</w:t>
            </w:r>
          </w:p>
        </w:tc>
        <w:tc>
          <w:tcPr>
            <w:tcW w:w="2590" w:type="dxa"/>
          </w:tcPr>
          <w:p w:rsidR="00DB052A" w:rsidRPr="00B65023" w:rsidRDefault="00DB052A">
            <w:pPr>
              <w:rPr>
                <w:b/>
                <w:sz w:val="28"/>
                <w:szCs w:val="28"/>
              </w:rPr>
            </w:pPr>
            <w:r w:rsidRPr="00B65023">
              <w:rPr>
                <w:b/>
                <w:sz w:val="28"/>
                <w:szCs w:val="28"/>
              </w:rPr>
              <w:t>3</w:t>
            </w:r>
            <w:r w:rsidRPr="00B65023">
              <w:rPr>
                <w:b/>
                <w:sz w:val="28"/>
                <w:szCs w:val="28"/>
                <w:vertAlign w:val="superscript"/>
              </w:rPr>
              <w:t>rd</w:t>
            </w:r>
            <w:r w:rsidRPr="00B65023">
              <w:rPr>
                <w:b/>
                <w:sz w:val="28"/>
                <w:szCs w:val="28"/>
              </w:rPr>
              <w:t xml:space="preserve"> Grade</w:t>
            </w:r>
          </w:p>
        </w:tc>
        <w:tc>
          <w:tcPr>
            <w:tcW w:w="2590" w:type="dxa"/>
          </w:tcPr>
          <w:p w:rsidR="00DB052A" w:rsidRPr="00B65023" w:rsidRDefault="00DB052A">
            <w:pPr>
              <w:rPr>
                <w:b/>
                <w:sz w:val="28"/>
                <w:szCs w:val="28"/>
              </w:rPr>
            </w:pPr>
            <w:r w:rsidRPr="00B65023">
              <w:rPr>
                <w:b/>
                <w:sz w:val="28"/>
                <w:szCs w:val="28"/>
              </w:rPr>
              <w:t>4</w:t>
            </w:r>
            <w:r w:rsidRPr="00B65023">
              <w:rPr>
                <w:b/>
                <w:sz w:val="28"/>
                <w:szCs w:val="28"/>
                <w:vertAlign w:val="superscript"/>
              </w:rPr>
              <w:t>th</w:t>
            </w:r>
            <w:r w:rsidRPr="00B65023">
              <w:rPr>
                <w:b/>
                <w:sz w:val="28"/>
                <w:szCs w:val="28"/>
              </w:rPr>
              <w:t xml:space="preserve"> Grade</w:t>
            </w:r>
          </w:p>
        </w:tc>
        <w:tc>
          <w:tcPr>
            <w:tcW w:w="2590" w:type="dxa"/>
          </w:tcPr>
          <w:p w:rsidR="00DB052A" w:rsidRPr="00B65023" w:rsidRDefault="00DB052A">
            <w:pPr>
              <w:rPr>
                <w:b/>
                <w:sz w:val="28"/>
                <w:szCs w:val="28"/>
              </w:rPr>
            </w:pPr>
            <w:r w:rsidRPr="00B65023">
              <w:rPr>
                <w:b/>
                <w:sz w:val="28"/>
                <w:szCs w:val="28"/>
              </w:rPr>
              <w:t>5</w:t>
            </w:r>
            <w:r w:rsidRPr="00B65023">
              <w:rPr>
                <w:b/>
                <w:sz w:val="28"/>
                <w:szCs w:val="28"/>
                <w:vertAlign w:val="superscript"/>
              </w:rPr>
              <w:t>th</w:t>
            </w:r>
            <w:r w:rsidRPr="00B65023">
              <w:rPr>
                <w:b/>
                <w:sz w:val="28"/>
                <w:szCs w:val="28"/>
              </w:rPr>
              <w:t xml:space="preserve"> Grade</w:t>
            </w:r>
          </w:p>
        </w:tc>
      </w:tr>
      <w:tr w:rsidR="00B65023" w:rsidTr="00DB052A">
        <w:tc>
          <w:tcPr>
            <w:tcW w:w="2590" w:type="dxa"/>
          </w:tcPr>
          <w:p w:rsidR="00B65023" w:rsidRPr="00B65023" w:rsidRDefault="00B65023" w:rsidP="00B65023">
            <w:pPr>
              <w:rPr>
                <w:b/>
                <w:sz w:val="28"/>
                <w:szCs w:val="28"/>
              </w:rPr>
            </w:pPr>
            <w:r w:rsidRPr="00B65023">
              <w:rPr>
                <w:b/>
                <w:sz w:val="28"/>
                <w:szCs w:val="28"/>
              </w:rPr>
              <w:t>Webber</w:t>
            </w:r>
          </w:p>
        </w:tc>
        <w:tc>
          <w:tcPr>
            <w:tcW w:w="2590" w:type="dxa"/>
          </w:tcPr>
          <w:p w:rsidR="00B65023" w:rsidRPr="00B65023" w:rsidRDefault="00B65023" w:rsidP="00B65023">
            <w:pPr>
              <w:rPr>
                <w:b/>
                <w:sz w:val="28"/>
                <w:szCs w:val="28"/>
              </w:rPr>
            </w:pPr>
            <w:r w:rsidRPr="00B65023">
              <w:rPr>
                <w:b/>
                <w:sz w:val="28"/>
                <w:szCs w:val="28"/>
              </w:rPr>
              <w:t>Keating</w:t>
            </w:r>
          </w:p>
        </w:tc>
        <w:tc>
          <w:tcPr>
            <w:tcW w:w="2590" w:type="dxa"/>
          </w:tcPr>
          <w:p w:rsidR="00B65023" w:rsidRPr="00B65023" w:rsidRDefault="00B65023" w:rsidP="00B65023">
            <w:pPr>
              <w:rPr>
                <w:b/>
                <w:sz w:val="28"/>
                <w:szCs w:val="28"/>
              </w:rPr>
            </w:pPr>
            <w:r w:rsidRPr="00B65023">
              <w:rPr>
                <w:b/>
                <w:sz w:val="28"/>
                <w:szCs w:val="28"/>
              </w:rPr>
              <w:t>Stokes</w:t>
            </w:r>
          </w:p>
        </w:tc>
        <w:tc>
          <w:tcPr>
            <w:tcW w:w="2590" w:type="dxa"/>
          </w:tcPr>
          <w:p w:rsidR="00B65023" w:rsidRPr="00B65023" w:rsidRDefault="00B65023" w:rsidP="00B65023">
            <w:pPr>
              <w:rPr>
                <w:b/>
                <w:sz w:val="28"/>
                <w:szCs w:val="28"/>
              </w:rPr>
            </w:pPr>
            <w:r w:rsidRPr="00B65023">
              <w:rPr>
                <w:b/>
                <w:sz w:val="28"/>
                <w:szCs w:val="28"/>
              </w:rPr>
              <w:t>Dickerson</w:t>
            </w:r>
          </w:p>
        </w:tc>
        <w:tc>
          <w:tcPr>
            <w:tcW w:w="2590" w:type="dxa"/>
          </w:tcPr>
          <w:p w:rsidR="00B65023" w:rsidRPr="00B65023" w:rsidRDefault="00B65023" w:rsidP="00B65023">
            <w:pPr>
              <w:rPr>
                <w:b/>
                <w:sz w:val="28"/>
                <w:szCs w:val="28"/>
              </w:rPr>
            </w:pPr>
            <w:r w:rsidRPr="00B65023">
              <w:rPr>
                <w:b/>
                <w:sz w:val="28"/>
                <w:szCs w:val="28"/>
              </w:rPr>
              <w:t>S. Shaw</w:t>
            </w:r>
          </w:p>
        </w:tc>
      </w:tr>
      <w:tr w:rsidR="00B65023" w:rsidTr="00DB052A">
        <w:tc>
          <w:tcPr>
            <w:tcW w:w="2590" w:type="dxa"/>
          </w:tcPr>
          <w:p w:rsidR="00B65023" w:rsidRDefault="00B65023" w:rsidP="00B65023">
            <w:r>
              <w:t>Bowden, Kristian</w:t>
            </w:r>
          </w:p>
        </w:tc>
        <w:tc>
          <w:tcPr>
            <w:tcW w:w="2590" w:type="dxa"/>
          </w:tcPr>
          <w:p w:rsidR="00B65023" w:rsidRDefault="00B65023" w:rsidP="00B65023">
            <w:proofErr w:type="spellStart"/>
            <w:r>
              <w:t>Eisenhardt</w:t>
            </w:r>
            <w:proofErr w:type="spellEnd"/>
            <w:r>
              <w:t>, Isaiah</w:t>
            </w:r>
          </w:p>
        </w:tc>
        <w:tc>
          <w:tcPr>
            <w:tcW w:w="2590" w:type="dxa"/>
          </w:tcPr>
          <w:p w:rsidR="00B65023" w:rsidRDefault="00B65023" w:rsidP="00B65023">
            <w:proofErr w:type="spellStart"/>
            <w:r>
              <w:t>Borzenko</w:t>
            </w:r>
            <w:proofErr w:type="spellEnd"/>
            <w:r>
              <w:t>, Lilliana</w:t>
            </w:r>
          </w:p>
        </w:tc>
        <w:tc>
          <w:tcPr>
            <w:tcW w:w="2590" w:type="dxa"/>
          </w:tcPr>
          <w:p w:rsidR="00B65023" w:rsidRDefault="00B65023" w:rsidP="00B65023">
            <w:r>
              <w:t>Matlock, Samuel</w:t>
            </w:r>
          </w:p>
        </w:tc>
        <w:tc>
          <w:tcPr>
            <w:tcW w:w="2590" w:type="dxa"/>
          </w:tcPr>
          <w:p w:rsidR="00B65023" w:rsidRDefault="00B65023" w:rsidP="00B65023">
            <w:r>
              <w:t>Banks, Scarlett</w:t>
            </w:r>
          </w:p>
        </w:tc>
      </w:tr>
      <w:tr w:rsidR="00B65023" w:rsidTr="00DB052A">
        <w:tc>
          <w:tcPr>
            <w:tcW w:w="2590" w:type="dxa"/>
          </w:tcPr>
          <w:p w:rsidR="00B65023" w:rsidRDefault="00B65023" w:rsidP="00B65023">
            <w:r>
              <w:t xml:space="preserve">Grant, </w:t>
            </w:r>
            <w:proofErr w:type="spellStart"/>
            <w:r>
              <w:t>Aliyyah</w:t>
            </w:r>
            <w:proofErr w:type="spellEnd"/>
          </w:p>
        </w:tc>
        <w:tc>
          <w:tcPr>
            <w:tcW w:w="2590" w:type="dxa"/>
          </w:tcPr>
          <w:p w:rsidR="00B65023" w:rsidRDefault="00B65023" w:rsidP="00B65023">
            <w:r>
              <w:t>Gaylord, Abigail</w:t>
            </w:r>
          </w:p>
        </w:tc>
        <w:tc>
          <w:tcPr>
            <w:tcW w:w="2590" w:type="dxa"/>
          </w:tcPr>
          <w:p w:rsidR="00B65023" w:rsidRDefault="00B65023" w:rsidP="00B65023">
            <w:r>
              <w:t>Negron, Jameson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DB052A">
        <w:tc>
          <w:tcPr>
            <w:tcW w:w="2590" w:type="dxa"/>
          </w:tcPr>
          <w:p w:rsidR="00B65023" w:rsidRDefault="00B65023" w:rsidP="00B65023">
            <w:r>
              <w:t xml:space="preserve">Redman, </w:t>
            </w:r>
            <w:proofErr w:type="spellStart"/>
            <w:r>
              <w:t>Deidrich</w:t>
            </w:r>
            <w:proofErr w:type="spellEnd"/>
          </w:p>
        </w:tc>
        <w:tc>
          <w:tcPr>
            <w:tcW w:w="2590" w:type="dxa"/>
          </w:tcPr>
          <w:p w:rsidR="00B65023" w:rsidRPr="00655156" w:rsidRDefault="00B65023" w:rsidP="00B65023">
            <w:r>
              <w:t>Jones, Zion</w:t>
            </w:r>
          </w:p>
        </w:tc>
        <w:tc>
          <w:tcPr>
            <w:tcW w:w="2590" w:type="dxa"/>
          </w:tcPr>
          <w:p w:rsidR="00B65023" w:rsidRPr="0069004C" w:rsidRDefault="00B65023" w:rsidP="00B65023">
            <w:pPr>
              <w:rPr>
                <w:b/>
              </w:rPr>
            </w:pPr>
          </w:p>
        </w:tc>
        <w:tc>
          <w:tcPr>
            <w:tcW w:w="2590" w:type="dxa"/>
          </w:tcPr>
          <w:p w:rsidR="00B65023" w:rsidRPr="00B65023" w:rsidRDefault="00B65023" w:rsidP="00B65023">
            <w:pPr>
              <w:rPr>
                <w:b/>
                <w:sz w:val="28"/>
                <w:szCs w:val="28"/>
              </w:rPr>
            </w:pPr>
            <w:r w:rsidRPr="00B65023">
              <w:rPr>
                <w:b/>
                <w:sz w:val="28"/>
                <w:szCs w:val="28"/>
              </w:rPr>
              <w:t>Frazier</w:t>
            </w:r>
          </w:p>
        </w:tc>
        <w:tc>
          <w:tcPr>
            <w:tcW w:w="2590" w:type="dxa"/>
          </w:tcPr>
          <w:p w:rsidR="00B65023" w:rsidRDefault="00B65023" w:rsidP="00B65023"/>
        </w:tc>
      </w:tr>
      <w:tr w:rsidR="00B65023" w:rsidTr="00DB052A">
        <w:tc>
          <w:tcPr>
            <w:tcW w:w="2590" w:type="dxa"/>
          </w:tcPr>
          <w:p w:rsidR="00B65023" w:rsidRDefault="00B65023" w:rsidP="00B65023">
            <w:proofErr w:type="spellStart"/>
            <w:r>
              <w:t>Hynum</w:t>
            </w:r>
            <w:proofErr w:type="spellEnd"/>
            <w:r>
              <w:t>, Paisley</w:t>
            </w:r>
          </w:p>
        </w:tc>
        <w:tc>
          <w:tcPr>
            <w:tcW w:w="2590" w:type="dxa"/>
          </w:tcPr>
          <w:p w:rsidR="00B65023" w:rsidRDefault="00B65023" w:rsidP="00B65023">
            <w:r>
              <w:t>Miller, River</w:t>
            </w:r>
          </w:p>
        </w:tc>
        <w:tc>
          <w:tcPr>
            <w:tcW w:w="2590" w:type="dxa"/>
          </w:tcPr>
          <w:p w:rsidR="00B65023" w:rsidRPr="00B65023" w:rsidRDefault="00B65023" w:rsidP="00B65023">
            <w:pPr>
              <w:rPr>
                <w:sz w:val="28"/>
                <w:szCs w:val="28"/>
              </w:rPr>
            </w:pPr>
            <w:r w:rsidRPr="00B65023">
              <w:rPr>
                <w:b/>
                <w:sz w:val="28"/>
                <w:szCs w:val="28"/>
              </w:rPr>
              <w:t>K. Shaw</w:t>
            </w:r>
          </w:p>
        </w:tc>
        <w:tc>
          <w:tcPr>
            <w:tcW w:w="2590" w:type="dxa"/>
          </w:tcPr>
          <w:p w:rsidR="00B65023" w:rsidRDefault="00B65023" w:rsidP="00B65023">
            <w:r>
              <w:t>Drummond, Christian</w:t>
            </w:r>
          </w:p>
        </w:tc>
        <w:tc>
          <w:tcPr>
            <w:tcW w:w="2590" w:type="dxa"/>
          </w:tcPr>
          <w:p w:rsidR="00B65023" w:rsidRDefault="00B65023" w:rsidP="00B65023"/>
        </w:tc>
      </w:tr>
      <w:tr w:rsidR="00B65023" w:rsidTr="00DB052A">
        <w:tc>
          <w:tcPr>
            <w:tcW w:w="2590" w:type="dxa"/>
          </w:tcPr>
          <w:p w:rsidR="00B65023" w:rsidRDefault="00B65023" w:rsidP="00B65023">
            <w:r>
              <w:t>Hills, Kayden</w:t>
            </w:r>
          </w:p>
        </w:tc>
        <w:tc>
          <w:tcPr>
            <w:tcW w:w="2590" w:type="dxa"/>
          </w:tcPr>
          <w:p w:rsidR="00B65023" w:rsidRDefault="00B65023" w:rsidP="00B65023">
            <w:proofErr w:type="spellStart"/>
            <w:r>
              <w:t>Sieben</w:t>
            </w:r>
            <w:proofErr w:type="spellEnd"/>
            <w:r>
              <w:t>, Adriel</w:t>
            </w:r>
          </w:p>
        </w:tc>
        <w:tc>
          <w:tcPr>
            <w:tcW w:w="2590" w:type="dxa"/>
          </w:tcPr>
          <w:p w:rsidR="00B65023" w:rsidRDefault="00B65023" w:rsidP="00B65023">
            <w:proofErr w:type="spellStart"/>
            <w:r>
              <w:t>Hynum</w:t>
            </w:r>
            <w:proofErr w:type="spellEnd"/>
            <w:r>
              <w:t xml:space="preserve">, </w:t>
            </w:r>
            <w:proofErr w:type="spellStart"/>
            <w:r>
              <w:t>Adleigh</w:t>
            </w:r>
            <w:proofErr w:type="spellEnd"/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Pr="00B74FF5" w:rsidRDefault="00B65023" w:rsidP="00B65023">
            <w:pPr>
              <w:rPr>
                <w:b/>
              </w:rPr>
            </w:pPr>
          </w:p>
        </w:tc>
      </w:tr>
      <w:tr w:rsidR="00B65023" w:rsidTr="00DB052A">
        <w:tc>
          <w:tcPr>
            <w:tcW w:w="2590" w:type="dxa"/>
          </w:tcPr>
          <w:p w:rsidR="00B65023" w:rsidRDefault="00B65023" w:rsidP="00B65023">
            <w:r>
              <w:t>Colvin, Micah</w:t>
            </w:r>
          </w:p>
        </w:tc>
        <w:tc>
          <w:tcPr>
            <w:tcW w:w="2590" w:type="dxa"/>
          </w:tcPr>
          <w:p w:rsidR="00B65023" w:rsidRPr="00675B07" w:rsidRDefault="00B65023" w:rsidP="00B65023">
            <w:proofErr w:type="spellStart"/>
            <w:r w:rsidRPr="00675B07">
              <w:t>Viera</w:t>
            </w:r>
            <w:proofErr w:type="spellEnd"/>
            <w:r w:rsidRPr="00675B07">
              <w:t>, Jovani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Pr="00B65023" w:rsidRDefault="00B65023" w:rsidP="00B65023">
            <w:pPr>
              <w:rPr>
                <w:b/>
                <w:sz w:val="28"/>
                <w:szCs w:val="28"/>
              </w:rPr>
            </w:pPr>
            <w:r w:rsidRPr="00B65023">
              <w:rPr>
                <w:b/>
                <w:sz w:val="28"/>
                <w:szCs w:val="28"/>
              </w:rPr>
              <w:t>T. Ellis</w:t>
            </w:r>
          </w:p>
        </w:tc>
        <w:tc>
          <w:tcPr>
            <w:tcW w:w="2590" w:type="dxa"/>
          </w:tcPr>
          <w:p w:rsidR="00B65023" w:rsidRDefault="00B65023" w:rsidP="00B65023"/>
        </w:tc>
      </w:tr>
      <w:tr w:rsidR="00B65023" w:rsidTr="00DB052A">
        <w:tc>
          <w:tcPr>
            <w:tcW w:w="2590" w:type="dxa"/>
          </w:tcPr>
          <w:p w:rsidR="00B65023" w:rsidRPr="00661BCC" w:rsidRDefault="00B65023" w:rsidP="00B65023">
            <w:r>
              <w:t xml:space="preserve">Bartolome, </w:t>
            </w:r>
            <w:proofErr w:type="spellStart"/>
            <w:r>
              <w:t>Leevon</w:t>
            </w:r>
            <w:proofErr w:type="spellEnd"/>
          </w:p>
        </w:tc>
        <w:tc>
          <w:tcPr>
            <w:tcW w:w="2590" w:type="dxa"/>
          </w:tcPr>
          <w:p w:rsidR="00B65023" w:rsidRDefault="00B65023" w:rsidP="00B65023">
            <w:r>
              <w:t>Jones, Laila</w:t>
            </w:r>
          </w:p>
        </w:tc>
        <w:tc>
          <w:tcPr>
            <w:tcW w:w="2590" w:type="dxa"/>
          </w:tcPr>
          <w:p w:rsidR="00B65023" w:rsidRPr="00B65023" w:rsidRDefault="00B65023" w:rsidP="00B65023">
            <w:pPr>
              <w:rPr>
                <w:b/>
                <w:sz w:val="28"/>
                <w:szCs w:val="28"/>
              </w:rPr>
            </w:pPr>
            <w:r w:rsidRPr="00B65023">
              <w:rPr>
                <w:b/>
                <w:sz w:val="28"/>
                <w:szCs w:val="28"/>
              </w:rPr>
              <w:t>K. Johnson</w:t>
            </w:r>
          </w:p>
        </w:tc>
        <w:tc>
          <w:tcPr>
            <w:tcW w:w="2590" w:type="dxa"/>
          </w:tcPr>
          <w:p w:rsidR="00B65023" w:rsidRDefault="00B65023" w:rsidP="00B65023">
            <w:r>
              <w:t>Lockhart, Zachary</w:t>
            </w:r>
          </w:p>
        </w:tc>
        <w:tc>
          <w:tcPr>
            <w:tcW w:w="2590" w:type="dxa"/>
          </w:tcPr>
          <w:p w:rsidR="00B65023" w:rsidRDefault="00B65023" w:rsidP="00B65023"/>
        </w:tc>
      </w:tr>
      <w:tr w:rsidR="00B65023" w:rsidTr="00DB052A">
        <w:tc>
          <w:tcPr>
            <w:tcW w:w="2590" w:type="dxa"/>
          </w:tcPr>
          <w:p w:rsidR="00B65023" w:rsidRPr="00661BCC" w:rsidRDefault="00B65023" w:rsidP="00B65023">
            <w:r>
              <w:t xml:space="preserve">Baez Bonilla, </w:t>
            </w:r>
            <w:proofErr w:type="spellStart"/>
            <w:r>
              <w:t>Geremy</w:t>
            </w:r>
            <w:proofErr w:type="spellEnd"/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>
            <w:r>
              <w:t>Logan, Kaylee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DB052A">
        <w:tc>
          <w:tcPr>
            <w:tcW w:w="2590" w:type="dxa"/>
          </w:tcPr>
          <w:p w:rsidR="00B65023" w:rsidRPr="00661BCC" w:rsidRDefault="00B65023" w:rsidP="00B65023"/>
        </w:tc>
        <w:tc>
          <w:tcPr>
            <w:tcW w:w="2590" w:type="dxa"/>
          </w:tcPr>
          <w:p w:rsidR="00B65023" w:rsidRPr="00052336" w:rsidRDefault="00B65023" w:rsidP="00B65023">
            <w:pPr>
              <w:rPr>
                <w:b/>
              </w:rPr>
            </w:pPr>
          </w:p>
        </w:tc>
        <w:tc>
          <w:tcPr>
            <w:tcW w:w="2590" w:type="dxa"/>
          </w:tcPr>
          <w:p w:rsidR="00B65023" w:rsidRDefault="00B65023" w:rsidP="00B65023">
            <w:r>
              <w:t>Fisher, Shane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Pr="00B74FF5" w:rsidRDefault="00B65023" w:rsidP="00B65023">
            <w:pPr>
              <w:rPr>
                <w:b/>
              </w:rPr>
            </w:pPr>
          </w:p>
        </w:tc>
      </w:tr>
      <w:tr w:rsidR="00B65023" w:rsidTr="00DB052A">
        <w:tc>
          <w:tcPr>
            <w:tcW w:w="2590" w:type="dxa"/>
          </w:tcPr>
          <w:p w:rsidR="00B65023" w:rsidRPr="00B65023" w:rsidRDefault="00B65023" w:rsidP="00B65023">
            <w:pPr>
              <w:rPr>
                <w:sz w:val="28"/>
                <w:szCs w:val="28"/>
              </w:rPr>
            </w:pPr>
            <w:r w:rsidRPr="00B65023">
              <w:rPr>
                <w:b/>
                <w:sz w:val="28"/>
                <w:szCs w:val="28"/>
              </w:rPr>
              <w:t xml:space="preserve">S. </w:t>
            </w:r>
            <w:r w:rsidRPr="00B65023">
              <w:rPr>
                <w:b/>
                <w:sz w:val="28"/>
                <w:szCs w:val="28"/>
              </w:rPr>
              <w:t>Roberts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Pr="00B65023" w:rsidRDefault="00B65023" w:rsidP="00B65023">
            <w:pPr>
              <w:rPr>
                <w:b/>
                <w:sz w:val="28"/>
                <w:szCs w:val="28"/>
              </w:rPr>
            </w:pPr>
            <w:r w:rsidRPr="00B65023">
              <w:rPr>
                <w:b/>
                <w:sz w:val="28"/>
                <w:szCs w:val="28"/>
              </w:rPr>
              <w:t>Singleton-</w:t>
            </w:r>
            <w:proofErr w:type="spellStart"/>
            <w:r w:rsidRPr="00B65023">
              <w:rPr>
                <w:b/>
                <w:sz w:val="28"/>
                <w:szCs w:val="28"/>
              </w:rPr>
              <w:t>Carnegia</w:t>
            </w:r>
            <w:proofErr w:type="spellEnd"/>
          </w:p>
        </w:tc>
        <w:tc>
          <w:tcPr>
            <w:tcW w:w="2590" w:type="dxa"/>
          </w:tcPr>
          <w:p w:rsidR="00B65023" w:rsidRPr="00B74FF5" w:rsidRDefault="00B65023" w:rsidP="00B65023">
            <w:pPr>
              <w:rPr>
                <w:b/>
              </w:rPr>
            </w:pPr>
          </w:p>
        </w:tc>
      </w:tr>
      <w:tr w:rsidR="00B65023" w:rsidTr="00DB052A">
        <w:tc>
          <w:tcPr>
            <w:tcW w:w="2590" w:type="dxa"/>
          </w:tcPr>
          <w:p w:rsidR="00B65023" w:rsidRPr="00661BCC" w:rsidRDefault="00B65023" w:rsidP="00B65023">
            <w:r w:rsidRPr="00661BCC">
              <w:t>Duke, Ryan</w:t>
            </w:r>
          </w:p>
        </w:tc>
        <w:tc>
          <w:tcPr>
            <w:tcW w:w="2590" w:type="dxa"/>
          </w:tcPr>
          <w:p w:rsidR="00B65023" w:rsidRPr="00B65023" w:rsidRDefault="00B65023" w:rsidP="00B65023">
            <w:pPr>
              <w:rPr>
                <w:b/>
                <w:sz w:val="28"/>
                <w:szCs w:val="28"/>
              </w:rPr>
            </w:pPr>
            <w:r w:rsidRPr="00B65023">
              <w:rPr>
                <w:b/>
                <w:sz w:val="28"/>
                <w:szCs w:val="28"/>
              </w:rPr>
              <w:t>Oglesby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>
            <w:proofErr w:type="spellStart"/>
            <w:r>
              <w:t>Baltieri</w:t>
            </w:r>
            <w:proofErr w:type="spellEnd"/>
            <w:r>
              <w:t>-Bridges, Alessandro</w:t>
            </w:r>
          </w:p>
        </w:tc>
        <w:tc>
          <w:tcPr>
            <w:tcW w:w="2590" w:type="dxa"/>
          </w:tcPr>
          <w:p w:rsidR="00B65023" w:rsidRDefault="00B65023" w:rsidP="00B65023"/>
        </w:tc>
      </w:tr>
      <w:tr w:rsidR="00B65023" w:rsidTr="00DB052A">
        <w:tc>
          <w:tcPr>
            <w:tcW w:w="2590" w:type="dxa"/>
          </w:tcPr>
          <w:p w:rsidR="00B65023" w:rsidRPr="00661BCC" w:rsidRDefault="00B65023" w:rsidP="00B65023">
            <w:r w:rsidRPr="00661BCC">
              <w:t>Hatchett, Sophia</w:t>
            </w:r>
          </w:p>
        </w:tc>
        <w:tc>
          <w:tcPr>
            <w:tcW w:w="2590" w:type="dxa"/>
          </w:tcPr>
          <w:p w:rsidR="00B65023" w:rsidRDefault="00B65023" w:rsidP="00B65023">
            <w:r>
              <w:t>Evans, Raelyn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>
            <w:proofErr w:type="spellStart"/>
            <w:r>
              <w:t>Popa</w:t>
            </w:r>
            <w:proofErr w:type="spellEnd"/>
            <w:r>
              <w:t>, Darius</w:t>
            </w:r>
          </w:p>
        </w:tc>
        <w:tc>
          <w:tcPr>
            <w:tcW w:w="2590" w:type="dxa"/>
          </w:tcPr>
          <w:p w:rsidR="00B65023" w:rsidRDefault="00B65023" w:rsidP="00B65023"/>
        </w:tc>
      </w:tr>
      <w:tr w:rsidR="00B65023" w:rsidTr="00DB052A">
        <w:tc>
          <w:tcPr>
            <w:tcW w:w="2590" w:type="dxa"/>
          </w:tcPr>
          <w:p w:rsidR="00B65023" w:rsidRPr="00661BCC" w:rsidRDefault="00B65023" w:rsidP="00B65023">
            <w:r>
              <w:t xml:space="preserve">Patel, </w:t>
            </w:r>
            <w:proofErr w:type="spellStart"/>
            <w:r>
              <w:t>S</w:t>
            </w:r>
            <w:r w:rsidRPr="00661BCC">
              <w:t>hivam</w:t>
            </w:r>
            <w:proofErr w:type="spellEnd"/>
          </w:p>
        </w:tc>
        <w:tc>
          <w:tcPr>
            <w:tcW w:w="2590" w:type="dxa"/>
          </w:tcPr>
          <w:p w:rsidR="00B65023" w:rsidRDefault="00B65023" w:rsidP="00B65023">
            <w:r>
              <w:t>Johnson, Lillian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>
            <w:r>
              <w:t xml:space="preserve">Rodriguez-Pizarro, </w:t>
            </w:r>
            <w:proofErr w:type="spellStart"/>
            <w:r>
              <w:t>Dakyannalee</w:t>
            </w:r>
            <w:proofErr w:type="spellEnd"/>
          </w:p>
        </w:tc>
        <w:tc>
          <w:tcPr>
            <w:tcW w:w="2590" w:type="dxa"/>
          </w:tcPr>
          <w:p w:rsidR="00B65023" w:rsidRPr="00B74FF5" w:rsidRDefault="00B65023" w:rsidP="00B65023">
            <w:pPr>
              <w:rPr>
                <w:b/>
              </w:rPr>
            </w:pPr>
          </w:p>
        </w:tc>
      </w:tr>
      <w:tr w:rsidR="00B65023" w:rsidTr="00DB052A">
        <w:tc>
          <w:tcPr>
            <w:tcW w:w="2590" w:type="dxa"/>
          </w:tcPr>
          <w:p w:rsidR="00B65023" w:rsidRPr="00661BCC" w:rsidRDefault="00B65023" w:rsidP="00B65023">
            <w:r w:rsidRPr="00661BCC">
              <w:t>Renaud, Cannon</w:t>
            </w:r>
          </w:p>
        </w:tc>
        <w:tc>
          <w:tcPr>
            <w:tcW w:w="2590" w:type="dxa"/>
          </w:tcPr>
          <w:p w:rsidR="00B65023" w:rsidRPr="00052336" w:rsidRDefault="00B65023" w:rsidP="00B65023">
            <w:r>
              <w:t>Martinez, Chloe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>
            <w:r>
              <w:t xml:space="preserve">Torres-Ortiz, </w:t>
            </w:r>
            <w:proofErr w:type="spellStart"/>
            <w:r>
              <w:t>Jerimar</w:t>
            </w:r>
            <w:proofErr w:type="spellEnd"/>
          </w:p>
        </w:tc>
        <w:tc>
          <w:tcPr>
            <w:tcW w:w="2590" w:type="dxa"/>
          </w:tcPr>
          <w:p w:rsidR="00B65023" w:rsidRDefault="00B65023" w:rsidP="00B65023"/>
        </w:tc>
      </w:tr>
      <w:tr w:rsidR="00B65023" w:rsidTr="00DB052A"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>
            <w:r>
              <w:t xml:space="preserve">Patel, </w:t>
            </w:r>
            <w:proofErr w:type="spellStart"/>
            <w:r>
              <w:t>Ved</w:t>
            </w:r>
            <w:proofErr w:type="spellEnd"/>
          </w:p>
        </w:tc>
        <w:tc>
          <w:tcPr>
            <w:tcW w:w="2590" w:type="dxa"/>
          </w:tcPr>
          <w:p w:rsidR="00B65023" w:rsidRPr="002853D3" w:rsidRDefault="00B65023" w:rsidP="00B65023">
            <w:pPr>
              <w:rPr>
                <w:b/>
              </w:rPr>
            </w:pPr>
          </w:p>
        </w:tc>
        <w:tc>
          <w:tcPr>
            <w:tcW w:w="2590" w:type="dxa"/>
          </w:tcPr>
          <w:p w:rsidR="00B65023" w:rsidRPr="000E23B7" w:rsidRDefault="00B65023" w:rsidP="00B65023">
            <w:pPr>
              <w:rPr>
                <w:b/>
              </w:rPr>
            </w:pPr>
          </w:p>
        </w:tc>
        <w:tc>
          <w:tcPr>
            <w:tcW w:w="2590" w:type="dxa"/>
          </w:tcPr>
          <w:p w:rsidR="00B65023" w:rsidRDefault="00B65023" w:rsidP="00B65023"/>
        </w:tc>
      </w:tr>
      <w:tr w:rsidR="00B65023" w:rsidTr="00DB052A"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>
            <w:r>
              <w:t>Penrod, Anastasia</w:t>
            </w:r>
          </w:p>
        </w:tc>
        <w:tc>
          <w:tcPr>
            <w:tcW w:w="2590" w:type="dxa"/>
          </w:tcPr>
          <w:p w:rsidR="00B65023" w:rsidRPr="009B6A64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DB052A">
        <w:tc>
          <w:tcPr>
            <w:tcW w:w="2590" w:type="dxa"/>
          </w:tcPr>
          <w:p w:rsidR="00B65023" w:rsidRPr="00B65023" w:rsidRDefault="00B65023" w:rsidP="00B65023">
            <w:pPr>
              <w:rPr>
                <w:b/>
                <w:sz w:val="28"/>
                <w:szCs w:val="28"/>
              </w:rPr>
            </w:pPr>
            <w:r w:rsidRPr="00B65023">
              <w:rPr>
                <w:b/>
                <w:sz w:val="28"/>
                <w:szCs w:val="28"/>
              </w:rPr>
              <w:t>Gibbons</w:t>
            </w:r>
          </w:p>
        </w:tc>
        <w:tc>
          <w:tcPr>
            <w:tcW w:w="2590" w:type="dxa"/>
          </w:tcPr>
          <w:p w:rsidR="00B65023" w:rsidRDefault="00B65023" w:rsidP="00B65023">
            <w:r>
              <w:t xml:space="preserve">Smith, </w:t>
            </w:r>
            <w:proofErr w:type="spellStart"/>
            <w:r>
              <w:t>Audrianna</w:t>
            </w:r>
            <w:proofErr w:type="spellEnd"/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DB052A">
        <w:tc>
          <w:tcPr>
            <w:tcW w:w="2590" w:type="dxa"/>
          </w:tcPr>
          <w:p w:rsidR="00B65023" w:rsidRDefault="00B65023" w:rsidP="00B65023">
            <w:r>
              <w:t xml:space="preserve">Baker, </w:t>
            </w:r>
            <w:proofErr w:type="spellStart"/>
            <w:r>
              <w:t>Janai</w:t>
            </w:r>
            <w:proofErr w:type="spellEnd"/>
          </w:p>
        </w:tc>
        <w:tc>
          <w:tcPr>
            <w:tcW w:w="2590" w:type="dxa"/>
          </w:tcPr>
          <w:p w:rsidR="00B65023" w:rsidRDefault="00B65023" w:rsidP="00B65023">
            <w:r>
              <w:t>Tomlin, Ayanna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DB052A">
        <w:tc>
          <w:tcPr>
            <w:tcW w:w="2590" w:type="dxa"/>
          </w:tcPr>
          <w:p w:rsidR="00B65023" w:rsidRDefault="00B65023" w:rsidP="00B65023">
            <w:r>
              <w:t>Bunn, Skylar</w:t>
            </w:r>
          </w:p>
        </w:tc>
        <w:tc>
          <w:tcPr>
            <w:tcW w:w="2590" w:type="dxa"/>
          </w:tcPr>
          <w:p w:rsidR="00B65023" w:rsidRDefault="00B65023" w:rsidP="00B65023">
            <w:r>
              <w:t>Valdez, Jacob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DB052A">
        <w:tc>
          <w:tcPr>
            <w:tcW w:w="2590" w:type="dxa"/>
          </w:tcPr>
          <w:p w:rsidR="00B65023" w:rsidRDefault="00B65023" w:rsidP="00B65023">
            <w:r>
              <w:t>Carmona, Juan Pablo</w:t>
            </w:r>
          </w:p>
        </w:tc>
        <w:tc>
          <w:tcPr>
            <w:tcW w:w="2590" w:type="dxa"/>
          </w:tcPr>
          <w:p w:rsidR="00B65023" w:rsidRDefault="00B65023" w:rsidP="00B65023">
            <w:r>
              <w:t>Vega, Natalia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DB052A">
        <w:tc>
          <w:tcPr>
            <w:tcW w:w="2590" w:type="dxa"/>
          </w:tcPr>
          <w:p w:rsidR="00B65023" w:rsidRDefault="00B65023" w:rsidP="00B65023">
            <w:r>
              <w:t>Dion, Logan</w:t>
            </w:r>
          </w:p>
        </w:tc>
        <w:tc>
          <w:tcPr>
            <w:tcW w:w="2590" w:type="dxa"/>
          </w:tcPr>
          <w:p w:rsidR="00B65023" w:rsidRDefault="00B65023" w:rsidP="00B65023">
            <w:r>
              <w:t>Willis, Breanna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DB052A">
        <w:tc>
          <w:tcPr>
            <w:tcW w:w="2590" w:type="dxa"/>
          </w:tcPr>
          <w:p w:rsidR="00B65023" w:rsidRDefault="00B65023" w:rsidP="00B65023">
            <w:r>
              <w:lastRenderedPageBreak/>
              <w:t>Durant, Destinee</w:t>
            </w:r>
          </w:p>
        </w:tc>
        <w:tc>
          <w:tcPr>
            <w:tcW w:w="2590" w:type="dxa"/>
          </w:tcPr>
          <w:p w:rsidR="00B65023" w:rsidRPr="00A41E70" w:rsidRDefault="00B65023" w:rsidP="00B65023">
            <w:r w:rsidRPr="00A41E70">
              <w:t>Bu</w:t>
            </w:r>
            <w:r>
              <w:t xml:space="preserve">sh, Bra </w:t>
            </w:r>
            <w:proofErr w:type="spellStart"/>
            <w:r>
              <w:t>Ja</w:t>
            </w:r>
            <w:r w:rsidRPr="00A41E70">
              <w:t>hn</w:t>
            </w:r>
            <w:proofErr w:type="spellEnd"/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DB052A">
        <w:tc>
          <w:tcPr>
            <w:tcW w:w="2590" w:type="dxa"/>
          </w:tcPr>
          <w:p w:rsidR="00B65023" w:rsidRPr="00DB052A" w:rsidRDefault="00B65023" w:rsidP="00B65023">
            <w:r>
              <w:t>Martin, Memphis</w:t>
            </w:r>
          </w:p>
        </w:tc>
        <w:tc>
          <w:tcPr>
            <w:tcW w:w="2590" w:type="dxa"/>
          </w:tcPr>
          <w:p w:rsidR="00B65023" w:rsidRDefault="00B65023" w:rsidP="00B65023">
            <w:r>
              <w:t>Ramsey, Morgan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DB052A">
        <w:tc>
          <w:tcPr>
            <w:tcW w:w="2590" w:type="dxa"/>
          </w:tcPr>
          <w:p w:rsidR="00B65023" w:rsidRDefault="00B65023" w:rsidP="00B65023">
            <w:r>
              <w:t xml:space="preserve">Minter, </w:t>
            </w:r>
            <w:proofErr w:type="spellStart"/>
            <w:r>
              <w:t>Gennara</w:t>
            </w:r>
            <w:proofErr w:type="spellEnd"/>
          </w:p>
        </w:tc>
        <w:tc>
          <w:tcPr>
            <w:tcW w:w="2590" w:type="dxa"/>
          </w:tcPr>
          <w:p w:rsidR="00B65023" w:rsidRPr="00052336" w:rsidRDefault="00B65023" w:rsidP="00B65023">
            <w:pPr>
              <w:rPr>
                <w:b/>
              </w:rPr>
            </w:pP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DB052A">
        <w:tc>
          <w:tcPr>
            <w:tcW w:w="2590" w:type="dxa"/>
          </w:tcPr>
          <w:p w:rsidR="00B65023" w:rsidRPr="00661BCC" w:rsidRDefault="00B65023" w:rsidP="00B65023">
            <w:proofErr w:type="spellStart"/>
            <w:r w:rsidRPr="00661BCC">
              <w:t>Nedlic</w:t>
            </w:r>
            <w:proofErr w:type="spellEnd"/>
            <w:r w:rsidRPr="00661BCC">
              <w:t>, Jamie Lia</w:t>
            </w:r>
          </w:p>
        </w:tc>
        <w:tc>
          <w:tcPr>
            <w:tcW w:w="2590" w:type="dxa"/>
          </w:tcPr>
          <w:p w:rsidR="00B65023" w:rsidRPr="00B65023" w:rsidRDefault="00B65023" w:rsidP="00B65023">
            <w:pPr>
              <w:rPr>
                <w:b/>
                <w:sz w:val="28"/>
                <w:szCs w:val="28"/>
              </w:rPr>
            </w:pPr>
            <w:r w:rsidRPr="00B65023">
              <w:rPr>
                <w:b/>
                <w:sz w:val="28"/>
                <w:szCs w:val="28"/>
              </w:rPr>
              <w:t>Richmond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DB052A">
        <w:tc>
          <w:tcPr>
            <w:tcW w:w="2590" w:type="dxa"/>
          </w:tcPr>
          <w:p w:rsidR="00B65023" w:rsidRDefault="00B65023" w:rsidP="00B65023">
            <w:r>
              <w:t>Penny, Zion</w:t>
            </w:r>
          </w:p>
        </w:tc>
        <w:tc>
          <w:tcPr>
            <w:tcW w:w="2590" w:type="dxa"/>
          </w:tcPr>
          <w:p w:rsidR="00B65023" w:rsidRDefault="00B65023" w:rsidP="00B65023">
            <w:r>
              <w:t>Barnett, Eli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DB052A">
        <w:tc>
          <w:tcPr>
            <w:tcW w:w="2590" w:type="dxa"/>
          </w:tcPr>
          <w:p w:rsidR="00B65023" w:rsidRDefault="00B65023" w:rsidP="00B65023">
            <w:r>
              <w:t xml:space="preserve">Reed, </w:t>
            </w:r>
            <w:proofErr w:type="spellStart"/>
            <w:r>
              <w:t>Ausha</w:t>
            </w:r>
            <w:proofErr w:type="spellEnd"/>
          </w:p>
        </w:tc>
        <w:tc>
          <w:tcPr>
            <w:tcW w:w="2590" w:type="dxa"/>
          </w:tcPr>
          <w:p w:rsidR="00B65023" w:rsidRDefault="00B65023" w:rsidP="00B65023">
            <w:r>
              <w:t>Valdes, Jose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DB052A">
        <w:tc>
          <w:tcPr>
            <w:tcW w:w="2590" w:type="dxa"/>
          </w:tcPr>
          <w:p w:rsidR="00B65023" w:rsidRPr="00DB052A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DB052A">
        <w:tc>
          <w:tcPr>
            <w:tcW w:w="2590" w:type="dxa"/>
          </w:tcPr>
          <w:p w:rsidR="00B65023" w:rsidRPr="00B65023" w:rsidRDefault="00B65023" w:rsidP="00B65023">
            <w:pPr>
              <w:rPr>
                <w:b/>
                <w:sz w:val="28"/>
                <w:szCs w:val="28"/>
              </w:rPr>
            </w:pPr>
            <w:r w:rsidRPr="00B65023">
              <w:rPr>
                <w:b/>
                <w:sz w:val="28"/>
                <w:szCs w:val="28"/>
              </w:rPr>
              <w:t xml:space="preserve">K. </w:t>
            </w:r>
            <w:proofErr w:type="spellStart"/>
            <w:r w:rsidRPr="00B65023">
              <w:rPr>
                <w:b/>
                <w:sz w:val="28"/>
                <w:szCs w:val="28"/>
              </w:rPr>
              <w:t>Bitzer</w:t>
            </w:r>
            <w:proofErr w:type="spellEnd"/>
          </w:p>
        </w:tc>
        <w:tc>
          <w:tcPr>
            <w:tcW w:w="2590" w:type="dxa"/>
          </w:tcPr>
          <w:p w:rsidR="00B65023" w:rsidRPr="00B65023" w:rsidRDefault="00B65023" w:rsidP="00B65023">
            <w:pPr>
              <w:rPr>
                <w:b/>
                <w:sz w:val="28"/>
                <w:szCs w:val="28"/>
              </w:rPr>
            </w:pPr>
            <w:proofErr w:type="spellStart"/>
            <w:r w:rsidRPr="00B65023">
              <w:rPr>
                <w:b/>
                <w:sz w:val="28"/>
                <w:szCs w:val="28"/>
              </w:rPr>
              <w:t>Sambrano</w:t>
            </w:r>
            <w:proofErr w:type="spellEnd"/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DB052A">
        <w:tc>
          <w:tcPr>
            <w:tcW w:w="2590" w:type="dxa"/>
          </w:tcPr>
          <w:p w:rsidR="00B65023" w:rsidRPr="00AB5C65" w:rsidRDefault="00B65023" w:rsidP="00B65023">
            <w:proofErr w:type="spellStart"/>
            <w:r>
              <w:t>Ollison</w:t>
            </w:r>
            <w:proofErr w:type="spellEnd"/>
            <w:r>
              <w:t>, Dejah</w:t>
            </w:r>
          </w:p>
        </w:tc>
        <w:tc>
          <w:tcPr>
            <w:tcW w:w="2590" w:type="dxa"/>
          </w:tcPr>
          <w:p w:rsidR="00B65023" w:rsidRDefault="00B65023" w:rsidP="00B65023">
            <w:r>
              <w:t xml:space="preserve">Austin-Davis, </w:t>
            </w:r>
            <w:proofErr w:type="spellStart"/>
            <w:r>
              <w:t>Yovani</w:t>
            </w:r>
            <w:proofErr w:type="spellEnd"/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DB052A"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>
            <w:proofErr w:type="spellStart"/>
            <w:r>
              <w:t>Broughman</w:t>
            </w:r>
            <w:proofErr w:type="spellEnd"/>
            <w:r>
              <w:t>, Elizabeth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5A12FC">
        <w:tc>
          <w:tcPr>
            <w:tcW w:w="2590" w:type="dxa"/>
          </w:tcPr>
          <w:p w:rsidR="00B65023" w:rsidRPr="00B65023" w:rsidRDefault="00B65023" w:rsidP="00B65023">
            <w:pPr>
              <w:rPr>
                <w:b/>
                <w:sz w:val="28"/>
                <w:szCs w:val="28"/>
              </w:rPr>
            </w:pPr>
            <w:proofErr w:type="spellStart"/>
            <w:r w:rsidRPr="00B65023">
              <w:rPr>
                <w:b/>
                <w:sz w:val="28"/>
                <w:szCs w:val="28"/>
              </w:rPr>
              <w:t>VanHorn</w:t>
            </w:r>
            <w:proofErr w:type="spellEnd"/>
          </w:p>
        </w:tc>
        <w:tc>
          <w:tcPr>
            <w:tcW w:w="2590" w:type="dxa"/>
          </w:tcPr>
          <w:p w:rsidR="00B65023" w:rsidRDefault="00B65023" w:rsidP="00B65023">
            <w:r>
              <w:t xml:space="preserve">Burnette, </w:t>
            </w:r>
            <w:proofErr w:type="spellStart"/>
            <w:r>
              <w:t>Londyn</w:t>
            </w:r>
            <w:proofErr w:type="spellEnd"/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5A12FC">
        <w:tc>
          <w:tcPr>
            <w:tcW w:w="2590" w:type="dxa"/>
          </w:tcPr>
          <w:p w:rsidR="00B65023" w:rsidRPr="00675B07" w:rsidRDefault="00B65023" w:rsidP="00B65023">
            <w:r w:rsidRPr="00675B07">
              <w:t>Campbell, Kaleb</w:t>
            </w:r>
          </w:p>
        </w:tc>
        <w:tc>
          <w:tcPr>
            <w:tcW w:w="2590" w:type="dxa"/>
          </w:tcPr>
          <w:p w:rsidR="00B65023" w:rsidRDefault="00B65023" w:rsidP="00B65023">
            <w:r>
              <w:t>James, Mikayla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5A12FC">
        <w:tc>
          <w:tcPr>
            <w:tcW w:w="2590" w:type="dxa"/>
          </w:tcPr>
          <w:p w:rsidR="00B65023" w:rsidRPr="00675B07" w:rsidRDefault="00B65023" w:rsidP="00B65023">
            <w:r w:rsidRPr="00675B07">
              <w:t>Davis, Brittany</w:t>
            </w:r>
          </w:p>
        </w:tc>
        <w:tc>
          <w:tcPr>
            <w:tcW w:w="2590" w:type="dxa"/>
          </w:tcPr>
          <w:p w:rsidR="00B65023" w:rsidRDefault="00B65023" w:rsidP="00B65023">
            <w:r>
              <w:t>Lemay, Joseph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5A12FC">
        <w:tc>
          <w:tcPr>
            <w:tcW w:w="2590" w:type="dxa"/>
          </w:tcPr>
          <w:p w:rsidR="00B65023" w:rsidRPr="00675B07" w:rsidRDefault="00B65023" w:rsidP="00B65023">
            <w:r w:rsidRPr="00675B07">
              <w:t>Dennis, Lilah</w:t>
            </w:r>
          </w:p>
        </w:tc>
        <w:tc>
          <w:tcPr>
            <w:tcW w:w="2590" w:type="dxa"/>
          </w:tcPr>
          <w:p w:rsidR="00B65023" w:rsidRDefault="00B65023" w:rsidP="00B65023">
            <w:r>
              <w:t>Lewis, Sanaa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5A12FC">
        <w:tc>
          <w:tcPr>
            <w:tcW w:w="2590" w:type="dxa"/>
          </w:tcPr>
          <w:p w:rsidR="00B65023" w:rsidRPr="00675B07" w:rsidRDefault="00B65023" w:rsidP="00B65023">
            <w:proofErr w:type="spellStart"/>
            <w:r w:rsidRPr="00675B07">
              <w:t>Dorleus</w:t>
            </w:r>
            <w:proofErr w:type="spellEnd"/>
            <w:r w:rsidRPr="00675B07">
              <w:t>, Nelson</w:t>
            </w:r>
          </w:p>
        </w:tc>
        <w:tc>
          <w:tcPr>
            <w:tcW w:w="2590" w:type="dxa"/>
          </w:tcPr>
          <w:p w:rsidR="00B65023" w:rsidRDefault="00B65023" w:rsidP="00B65023">
            <w:r>
              <w:t>Otto, Dakota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5A12FC">
        <w:tc>
          <w:tcPr>
            <w:tcW w:w="2590" w:type="dxa"/>
          </w:tcPr>
          <w:p w:rsidR="00B65023" w:rsidRPr="00675B07" w:rsidRDefault="00B65023" w:rsidP="00B65023">
            <w:proofErr w:type="spellStart"/>
            <w:r w:rsidRPr="00675B07">
              <w:t>Granadillos</w:t>
            </w:r>
            <w:proofErr w:type="spellEnd"/>
            <w:r w:rsidRPr="00675B07">
              <w:t>, Vincent</w:t>
            </w:r>
          </w:p>
        </w:tc>
        <w:tc>
          <w:tcPr>
            <w:tcW w:w="2590" w:type="dxa"/>
          </w:tcPr>
          <w:p w:rsidR="00B65023" w:rsidRDefault="00B65023" w:rsidP="00B65023">
            <w:proofErr w:type="spellStart"/>
            <w:r>
              <w:t>Prioleau</w:t>
            </w:r>
            <w:proofErr w:type="spellEnd"/>
            <w:r>
              <w:t>, Zoe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5A12FC">
        <w:tc>
          <w:tcPr>
            <w:tcW w:w="2590" w:type="dxa"/>
          </w:tcPr>
          <w:p w:rsidR="00B65023" w:rsidRPr="00675B07" w:rsidRDefault="00B65023" w:rsidP="00B65023">
            <w:r w:rsidRPr="00675B07">
              <w:t>Greathouse, Paisley</w:t>
            </w:r>
          </w:p>
        </w:tc>
        <w:tc>
          <w:tcPr>
            <w:tcW w:w="2590" w:type="dxa"/>
          </w:tcPr>
          <w:p w:rsidR="00B65023" w:rsidRDefault="00B65023" w:rsidP="00B65023">
            <w:r>
              <w:t>Wise, Cassidy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5A12FC">
        <w:tc>
          <w:tcPr>
            <w:tcW w:w="2590" w:type="dxa"/>
          </w:tcPr>
          <w:p w:rsidR="00B65023" w:rsidRPr="00675B07" w:rsidRDefault="00B65023" w:rsidP="00B65023">
            <w:r w:rsidRPr="00675B07">
              <w:t>Johnson, Riley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5A12FC">
        <w:tc>
          <w:tcPr>
            <w:tcW w:w="2590" w:type="dxa"/>
          </w:tcPr>
          <w:p w:rsidR="00B65023" w:rsidRPr="00675B07" w:rsidRDefault="00B65023" w:rsidP="00B65023">
            <w:r w:rsidRPr="00675B07">
              <w:t>Moreno, Mason</w:t>
            </w:r>
          </w:p>
        </w:tc>
        <w:tc>
          <w:tcPr>
            <w:tcW w:w="2590" w:type="dxa"/>
          </w:tcPr>
          <w:p w:rsidR="00B65023" w:rsidRPr="00B65023" w:rsidRDefault="00B65023" w:rsidP="00B65023">
            <w:pPr>
              <w:rPr>
                <w:b/>
                <w:sz w:val="28"/>
                <w:szCs w:val="28"/>
              </w:rPr>
            </w:pPr>
            <w:r w:rsidRPr="00B65023">
              <w:rPr>
                <w:b/>
                <w:sz w:val="28"/>
                <w:szCs w:val="28"/>
              </w:rPr>
              <w:t>Hayes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5A12FC">
        <w:tc>
          <w:tcPr>
            <w:tcW w:w="2590" w:type="dxa"/>
          </w:tcPr>
          <w:p w:rsidR="00B65023" w:rsidRPr="00675B07" w:rsidRDefault="00B65023" w:rsidP="00B65023">
            <w:r w:rsidRPr="00675B07">
              <w:t xml:space="preserve">Patel, </w:t>
            </w:r>
            <w:proofErr w:type="spellStart"/>
            <w:r w:rsidRPr="00675B07">
              <w:t>Shlok</w:t>
            </w:r>
            <w:proofErr w:type="spellEnd"/>
          </w:p>
        </w:tc>
        <w:tc>
          <w:tcPr>
            <w:tcW w:w="2590" w:type="dxa"/>
          </w:tcPr>
          <w:p w:rsidR="00B65023" w:rsidRDefault="00B65023" w:rsidP="00B65023">
            <w:r>
              <w:t>Briggs, Langston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5A12FC">
        <w:tc>
          <w:tcPr>
            <w:tcW w:w="2590" w:type="dxa"/>
          </w:tcPr>
          <w:p w:rsidR="00B65023" w:rsidRPr="00675B07" w:rsidRDefault="00B65023" w:rsidP="00B65023">
            <w:r w:rsidRPr="00675B07">
              <w:t>Phillips, Jayla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5A12FC">
        <w:tc>
          <w:tcPr>
            <w:tcW w:w="2590" w:type="dxa"/>
          </w:tcPr>
          <w:p w:rsidR="00B65023" w:rsidRPr="00675B07" w:rsidRDefault="00B65023" w:rsidP="00B65023">
            <w:r w:rsidRPr="00675B07">
              <w:t>Robertson, Braylen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5A12FC">
        <w:tc>
          <w:tcPr>
            <w:tcW w:w="2590" w:type="dxa"/>
          </w:tcPr>
          <w:p w:rsidR="00B65023" w:rsidRDefault="00B65023" w:rsidP="00B65023">
            <w:r>
              <w:t xml:space="preserve">Ruffin, </w:t>
            </w:r>
            <w:proofErr w:type="spellStart"/>
            <w:r>
              <w:t>sariah</w:t>
            </w:r>
            <w:proofErr w:type="spellEnd"/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5A12FC">
        <w:tc>
          <w:tcPr>
            <w:tcW w:w="2590" w:type="dxa"/>
          </w:tcPr>
          <w:p w:rsidR="00B65023" w:rsidRDefault="00B65023" w:rsidP="00B65023">
            <w:r>
              <w:t>Struve, Allen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  <w:tr w:rsidR="00B65023" w:rsidTr="005A12FC">
        <w:tc>
          <w:tcPr>
            <w:tcW w:w="2590" w:type="dxa"/>
          </w:tcPr>
          <w:p w:rsidR="00B65023" w:rsidRDefault="00B65023" w:rsidP="00B65023">
            <w:r>
              <w:t>Todd, Maddison</w:t>
            </w:r>
          </w:p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  <w:tc>
          <w:tcPr>
            <w:tcW w:w="2590" w:type="dxa"/>
          </w:tcPr>
          <w:p w:rsidR="00B65023" w:rsidRDefault="00B65023" w:rsidP="00B65023"/>
        </w:tc>
      </w:tr>
    </w:tbl>
    <w:p w:rsidR="00DB052A" w:rsidRDefault="00DB052A">
      <w:pPr>
        <w:rPr>
          <w:b/>
        </w:rPr>
      </w:pPr>
      <w:bookmarkStart w:id="0" w:name="_GoBack"/>
      <w:bookmarkEnd w:id="0"/>
    </w:p>
    <w:p w:rsidR="00D02766" w:rsidRDefault="00D02766">
      <w:pPr>
        <w:rPr>
          <w:b/>
        </w:rPr>
      </w:pPr>
    </w:p>
    <w:sectPr w:rsidR="00D02766" w:rsidSect="00DB052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8335772"/>
    <w:multiLevelType w:val="hybridMultilevel"/>
    <w:tmpl w:val="33EE9D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NzQ2MTQ0N7I0tTRX0lEKTi0uzszPAykwrgUAhO/xciwAAAA="/>
  </w:docVars>
  <w:rsids>
    <w:rsidRoot w:val="00DB052A"/>
    <w:rsid w:val="000E23B7"/>
    <w:rsid w:val="00143331"/>
    <w:rsid w:val="001C0A0C"/>
    <w:rsid w:val="002853D3"/>
    <w:rsid w:val="00531EEE"/>
    <w:rsid w:val="005A12FC"/>
    <w:rsid w:val="00655156"/>
    <w:rsid w:val="00661BCC"/>
    <w:rsid w:val="006752CC"/>
    <w:rsid w:val="00675B07"/>
    <w:rsid w:val="0069004C"/>
    <w:rsid w:val="006E43FF"/>
    <w:rsid w:val="0075440C"/>
    <w:rsid w:val="00760471"/>
    <w:rsid w:val="008A0CB3"/>
    <w:rsid w:val="008C1404"/>
    <w:rsid w:val="00A41E70"/>
    <w:rsid w:val="00AB5C65"/>
    <w:rsid w:val="00B65023"/>
    <w:rsid w:val="00B74FF5"/>
    <w:rsid w:val="00C65D85"/>
    <w:rsid w:val="00D02766"/>
    <w:rsid w:val="00D75C22"/>
    <w:rsid w:val="00DB052A"/>
    <w:rsid w:val="00FB3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BF1E11"/>
  <w15:chartTrackingRefBased/>
  <w15:docId w15:val="{240B6E4D-8CDB-5943-BE00-A7D622F0D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05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00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3</Words>
  <Characters>150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oone, Sadie D</cp:lastModifiedBy>
  <cp:revision>2</cp:revision>
  <dcterms:created xsi:type="dcterms:W3CDTF">2020-10-23T16:20:00Z</dcterms:created>
  <dcterms:modified xsi:type="dcterms:W3CDTF">2020-10-23T16:20:00Z</dcterms:modified>
</cp:coreProperties>
</file>